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61b03c4</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Unique vegetation plots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plot is available for 66,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61b03c44064e84b1730d4cff08433480b86b7981/" TargetMode="External" /><Relationship Type="http://schemas.openxmlformats.org/officeDocument/2006/relationships/hyperlink" Id="rId21" Target="https://github.com/fmsabatini/sPlotOpen_Manuscript/tree/61b03c44064e84b1730d4cff08433480b86b7981"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61b03c44064e84b1730d4cff08433480b86b7981/" TargetMode="External" /><Relationship Type="http://schemas.openxmlformats.org/officeDocument/2006/relationships/hyperlink" Id="rId21" Target="https://github.com/fmsabatini/sPlotOpen_Manuscript/tree/61b03c44064e84b1730d4cff08433480b86b7981"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17:26:42Z</dcterms:created>
  <dcterms:modified xsi:type="dcterms:W3CDTF">2020-12-21T17: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